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77777777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LEMBAR VALIDASI AHLI MATER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83"/>
        <w:gridCol w:w="6521"/>
      </w:tblGrid>
      <w:tr w:rsidR="00C57981" w14:paraId="08192517" w14:textId="77777777" w:rsidTr="00555471">
        <w:trPr>
          <w:trHeight w:val="20"/>
        </w:trPr>
        <w:tc>
          <w:tcPr>
            <w:tcW w:w="1843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83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4A9FB44" w14:textId="1C5D4E22" w:rsidR="00C57981" w:rsidRPr="00642DEF" w:rsidRDefault="00642DEF" w:rsidP="00F82FFA">
            <w:pPr>
              <w:spacing w:line="360" w:lineRule="auto"/>
              <w:ind w:left="-107" w:right="-38"/>
              <w:rPr>
                <w:rFonts w:ascii="Times New Roman" w:hAnsi="Times New Roman" w:cs="Times New Roman"/>
              </w:rPr>
            </w:pPr>
            <w:bookmarkStart w:id="0" w:name="_Hlk197336418"/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</w:rPr>
              <w:t xml:space="preserve"> Web </w:t>
            </w:r>
            <w:proofErr w:type="spellStart"/>
            <w:r>
              <w:rPr>
                <w:rFonts w:ascii="Times New Roman" w:hAnsi="Times New Roman" w:cs="Times New Roman"/>
              </w:rPr>
              <w:t>Topi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brary Turtle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tode Tutorial”</w:t>
            </w:r>
            <w:bookmarkEnd w:id="0"/>
          </w:p>
        </w:tc>
      </w:tr>
      <w:tr w:rsidR="006E00BB" w14:paraId="506D8A71" w14:textId="77777777" w:rsidTr="00555471">
        <w:trPr>
          <w:trHeight w:val="20"/>
        </w:trPr>
        <w:tc>
          <w:tcPr>
            <w:tcW w:w="1843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83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20CF6BF6" w14:textId="0E69C553" w:rsidR="006E00BB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oyr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ykhan</w:t>
            </w:r>
            <w:proofErr w:type="spellEnd"/>
          </w:p>
        </w:tc>
      </w:tr>
      <w:tr w:rsidR="006E00BB" w14:paraId="29B72E09" w14:textId="77777777" w:rsidTr="00555471">
        <w:trPr>
          <w:trHeight w:val="20"/>
        </w:trPr>
        <w:tc>
          <w:tcPr>
            <w:tcW w:w="1843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83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498C62CD" w14:textId="68160C3E" w:rsidR="006E00BB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10131210002</w:t>
            </w:r>
          </w:p>
        </w:tc>
      </w:tr>
      <w:tr w:rsidR="00C03341" w14:paraId="2C270580" w14:textId="77777777" w:rsidTr="00555471">
        <w:trPr>
          <w:trHeight w:val="20"/>
        </w:trPr>
        <w:tc>
          <w:tcPr>
            <w:tcW w:w="1843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83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555471">
        <w:trPr>
          <w:trHeight w:val="20"/>
        </w:trPr>
        <w:tc>
          <w:tcPr>
            <w:tcW w:w="1843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83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30C0934" w14:textId="61516D8D" w:rsidR="00C03341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Harj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ntanapurb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  <w:tr w:rsidR="00C03341" w14:paraId="6C707CFD" w14:textId="77777777" w:rsidTr="00555471">
        <w:trPr>
          <w:trHeight w:val="20"/>
        </w:trPr>
        <w:tc>
          <w:tcPr>
            <w:tcW w:w="1843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83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3773B195" w14:textId="3BD3F2FA" w:rsidR="00C03341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zky </w:t>
            </w:r>
            <w:proofErr w:type="spellStart"/>
            <w:r>
              <w:rPr>
                <w:rFonts w:ascii="Times New Roman" w:hAnsi="Times New Roman" w:cs="Times New Roman"/>
              </w:rPr>
              <w:t>Pamuj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</w:tbl>
    <w:p w14:paraId="3277EA46" w14:textId="77777777" w:rsidR="00F82FFA" w:rsidRDefault="00F82FFA" w:rsidP="00F82FFA">
      <w:pPr>
        <w:spacing w:line="360" w:lineRule="auto"/>
        <w:rPr>
          <w:rFonts w:ascii="Times New Roman" w:hAnsi="Times New Roman" w:cs="Times New Roman"/>
          <w:sz w:val="28"/>
          <w:szCs w:val="24"/>
        </w:rPr>
      </w:pPr>
    </w:p>
    <w:p w14:paraId="3D635CB7" w14:textId="77777777" w:rsidR="00C03341" w:rsidRDefault="00C03341" w:rsidP="00F82FFA">
      <w:p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5D358233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r w:rsidR="00642DEF"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="00E07CA3" w:rsidRPr="00E07CA3">
        <w:rPr>
          <w:rFonts w:ascii="Times New Roman" w:hAnsi="Times New Roman" w:cs="Times New Roman"/>
          <w:b/>
          <w:bCs/>
        </w:rPr>
        <w:t>“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Pengembang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Media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Pembelajar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Interaktif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Berbasis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Web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Topik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Library Turtle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deng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Metode Tutorial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44B19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hadap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ateri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sebu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mater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ompone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aspek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si</w:t>
      </w:r>
      <w:proofErr w:type="spellEnd"/>
      <w:r w:rsidR="005F0D5C">
        <w:rPr>
          <w:rFonts w:ascii="Times New Roman" w:hAnsi="Times New Roman" w:cs="Times New Roman"/>
        </w:rPr>
        <w:t xml:space="preserve">,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yajian</w:t>
      </w:r>
      <w:proofErr w:type="spellEnd"/>
      <w:r w:rsidR="005F0D5C">
        <w:rPr>
          <w:rFonts w:ascii="Times New Roman" w:hAnsi="Times New Roman" w:cs="Times New Roman"/>
        </w:rPr>
        <w:t xml:space="preserve">, dan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bahasa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bahan</w:t>
      </w:r>
      <w:proofErr w:type="spellEnd"/>
      <w:r w:rsidR="005F0D5C">
        <w:rPr>
          <w:rFonts w:ascii="Times New Roman" w:hAnsi="Times New Roman" w:cs="Times New Roman"/>
        </w:rPr>
        <w:t xml:space="preserve"> ajar oleh Badan </w:t>
      </w:r>
      <w:proofErr w:type="spellStart"/>
      <w:r w:rsidR="005F0D5C">
        <w:rPr>
          <w:rFonts w:ascii="Times New Roman" w:hAnsi="Times New Roman" w:cs="Times New Roman"/>
        </w:rPr>
        <w:t>Standar</w:t>
      </w:r>
      <w:proofErr w:type="spellEnd"/>
      <w:r w:rsidR="005F0D5C">
        <w:rPr>
          <w:rFonts w:ascii="Times New Roman" w:hAnsi="Times New Roman" w:cs="Times New Roman"/>
        </w:rPr>
        <w:t xml:space="preserve"> Nasional Pendidikan (BSNP)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>: …………………………………</w:t>
      </w:r>
      <w:r w:rsidR="000855BB">
        <w:rPr>
          <w:rFonts w:ascii="Times New Roman" w:hAnsi="Times New Roman" w:cs="Times New Roman"/>
        </w:rPr>
        <w:t>…………………………</w:t>
      </w:r>
    </w:p>
    <w:p w14:paraId="2B61A601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0855BB" w:rsidRPr="000855BB">
        <w:rPr>
          <w:rFonts w:ascii="Times New Roman" w:hAnsi="Times New Roman" w:cs="Times New Roman"/>
        </w:rPr>
        <w:t xml:space="preserve"> </w:t>
      </w:r>
      <w:r w:rsidR="000855BB">
        <w:rPr>
          <w:rFonts w:ascii="Times New Roman" w:hAnsi="Times New Roman" w:cs="Times New Roman"/>
        </w:rPr>
        <w:t>……………………………………………………………</w:t>
      </w:r>
    </w:p>
    <w:p w14:paraId="5C2A4B94" w14:textId="77777777" w:rsidR="000855BB" w:rsidRPr="00C65171" w:rsidRDefault="006F5E2D" w:rsidP="00D45B3B">
      <w:pPr>
        <w:pStyle w:val="ListParagraph"/>
        <w:tabs>
          <w:tab w:val="left" w:pos="1701"/>
        </w:tabs>
        <w:spacing w:line="48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Pr="006F5E2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</w:t>
      </w:r>
    </w:p>
    <w:p w14:paraId="5DA25716" w14:textId="44CC5E9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24691F34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fldSimple w:instr=" SEQ Tabel \* ARABIC ">
        <w:r w:rsidR="005958F3">
          <w:rPr>
            <w:noProof/>
          </w:rPr>
          <w:t>1</w:t>
        </w:r>
      </w:fldSimple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555471" w14:paraId="48ACA5EB" w14:textId="77777777" w:rsidTr="00E07CA3">
        <w:trPr>
          <w:trHeight w:val="20"/>
          <w:jc w:val="center"/>
        </w:trPr>
        <w:tc>
          <w:tcPr>
            <w:tcW w:w="1134" w:type="dxa"/>
            <w:shd w:val="clear" w:color="auto" w:fill="B4C6E7" w:themeFill="accent1" w:themeFillTint="66"/>
          </w:tcPr>
          <w:p w14:paraId="3CD7A13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B4C6E7" w:themeFill="accent1" w:themeFillTint="66"/>
          </w:tcPr>
          <w:p w14:paraId="3751656C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555471" w14:paraId="7D646F6C" w14:textId="77777777" w:rsidTr="00506268">
        <w:trPr>
          <w:trHeight w:val="20"/>
          <w:jc w:val="center"/>
        </w:trPr>
        <w:tc>
          <w:tcPr>
            <w:tcW w:w="1134" w:type="dxa"/>
          </w:tcPr>
          <w:p w14:paraId="2265FF5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3E026834" w14:textId="7ADEB053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  <w:tr w:rsidR="00555471" w14:paraId="16F77A4C" w14:textId="77777777" w:rsidTr="00506268">
        <w:trPr>
          <w:trHeight w:val="20"/>
          <w:jc w:val="center"/>
        </w:trPr>
        <w:tc>
          <w:tcPr>
            <w:tcW w:w="1134" w:type="dxa"/>
          </w:tcPr>
          <w:p w14:paraId="11138EF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365FDEEA" w14:textId="2A3D5C47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Tidak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  <w:tr w:rsidR="00555471" w14:paraId="604D4ACE" w14:textId="77777777" w:rsidTr="00506268">
        <w:trPr>
          <w:trHeight w:val="20"/>
          <w:jc w:val="center"/>
        </w:trPr>
        <w:tc>
          <w:tcPr>
            <w:tcW w:w="1134" w:type="dxa"/>
          </w:tcPr>
          <w:p w14:paraId="2F1B6D6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4A41FB2A" w14:textId="6243D35D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Cukup</w:t>
            </w:r>
            <w:proofErr w:type="spellEnd"/>
          </w:p>
        </w:tc>
      </w:tr>
      <w:tr w:rsidR="00555471" w14:paraId="05078EF3" w14:textId="77777777" w:rsidTr="00506268">
        <w:trPr>
          <w:trHeight w:val="20"/>
          <w:jc w:val="center"/>
        </w:trPr>
        <w:tc>
          <w:tcPr>
            <w:tcW w:w="1134" w:type="dxa"/>
          </w:tcPr>
          <w:p w14:paraId="103BA4CB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B2DBF0F" w14:textId="18CC6494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335C3B" w14:paraId="08874AB7" w14:textId="77777777" w:rsidTr="00506268">
        <w:trPr>
          <w:trHeight w:val="20"/>
          <w:jc w:val="center"/>
        </w:trPr>
        <w:tc>
          <w:tcPr>
            <w:tcW w:w="1134" w:type="dxa"/>
          </w:tcPr>
          <w:p w14:paraId="5BA9D5F1" w14:textId="28F0F865" w:rsidR="00335C3B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5</w:t>
            </w:r>
          </w:p>
        </w:tc>
        <w:tc>
          <w:tcPr>
            <w:tcW w:w="2409" w:type="dxa"/>
          </w:tcPr>
          <w:p w14:paraId="1D816834" w14:textId="4476EA5D" w:rsidR="00335C3B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</w:tbl>
    <w:p w14:paraId="0E03B45B" w14:textId="77777777" w:rsidR="00555471" w:rsidRDefault="00555471" w:rsidP="00555471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7C5FBA8B" w14:textId="77777777" w:rsidR="00E07CA3" w:rsidRPr="006F5E2D" w:rsidRDefault="00E07CA3" w:rsidP="00555471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ASPEK PENILAIAN</w:t>
      </w:r>
    </w:p>
    <w:tbl>
      <w:tblPr>
        <w:tblStyle w:val="TableGrid"/>
        <w:tblW w:w="8641" w:type="dxa"/>
        <w:tblInd w:w="426" w:type="dxa"/>
        <w:tblLook w:val="04A0" w:firstRow="1" w:lastRow="0" w:firstColumn="1" w:lastColumn="0" w:noHBand="0" w:noVBand="1"/>
      </w:tblPr>
      <w:tblGrid>
        <w:gridCol w:w="2546"/>
        <w:gridCol w:w="3260"/>
        <w:gridCol w:w="567"/>
        <w:gridCol w:w="567"/>
        <w:gridCol w:w="567"/>
        <w:gridCol w:w="567"/>
        <w:gridCol w:w="567"/>
      </w:tblGrid>
      <w:tr w:rsidR="00335C3B" w14:paraId="002B31F0" w14:textId="5C6D4D50" w:rsidTr="00E07CA3">
        <w:tc>
          <w:tcPr>
            <w:tcW w:w="2546" w:type="dxa"/>
            <w:vMerge w:val="restart"/>
            <w:shd w:val="clear" w:color="auto" w:fill="B4C6E7" w:themeFill="accent1" w:themeFillTint="66"/>
            <w:vAlign w:val="center"/>
          </w:tcPr>
          <w:p w14:paraId="66A47B88" w14:textId="77777777" w:rsidR="00335C3B" w:rsidRPr="005B5803" w:rsidRDefault="00335C3B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ian</w:t>
            </w:r>
            <w:proofErr w:type="spellEnd"/>
          </w:p>
        </w:tc>
        <w:tc>
          <w:tcPr>
            <w:tcW w:w="3260" w:type="dxa"/>
            <w:vMerge w:val="restart"/>
            <w:shd w:val="clear" w:color="auto" w:fill="B4C6E7" w:themeFill="accent1" w:themeFillTint="66"/>
            <w:vAlign w:val="center"/>
          </w:tcPr>
          <w:p w14:paraId="4F2407FE" w14:textId="77777777" w:rsidR="00335C3B" w:rsidRPr="005B5803" w:rsidRDefault="00335C3B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Buti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2835" w:type="dxa"/>
            <w:gridSpan w:val="5"/>
            <w:shd w:val="clear" w:color="auto" w:fill="B4C6E7" w:themeFill="accent1" w:themeFillTint="66"/>
            <w:vAlign w:val="center"/>
          </w:tcPr>
          <w:p w14:paraId="683BE361" w14:textId="0628779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E07CA3" w14:paraId="4EA1051F" w14:textId="5C8F00F7" w:rsidTr="00E07CA3">
        <w:tc>
          <w:tcPr>
            <w:tcW w:w="2546" w:type="dxa"/>
            <w:vMerge/>
            <w:shd w:val="clear" w:color="auto" w:fill="B4C6E7" w:themeFill="accent1" w:themeFillTint="66"/>
          </w:tcPr>
          <w:p w14:paraId="14276755" w14:textId="77777777" w:rsidR="00335C3B" w:rsidRPr="005B5803" w:rsidRDefault="00335C3B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260" w:type="dxa"/>
            <w:vMerge/>
            <w:shd w:val="clear" w:color="auto" w:fill="B4C6E7" w:themeFill="accent1" w:themeFillTint="66"/>
          </w:tcPr>
          <w:p w14:paraId="46B3E2A0" w14:textId="77777777" w:rsidR="00335C3B" w:rsidRPr="005B5803" w:rsidRDefault="00335C3B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shd w:val="clear" w:color="auto" w:fill="B4C6E7" w:themeFill="accent1" w:themeFillTint="66"/>
          </w:tcPr>
          <w:p w14:paraId="7E09E58D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5CB844F0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243988A0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4E3B2902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7524DFD0" w14:textId="6541739B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</w:tr>
      <w:tr w:rsidR="00335C3B" w14:paraId="62581C1F" w14:textId="22AB37D5" w:rsidTr="00E07CA3">
        <w:tc>
          <w:tcPr>
            <w:tcW w:w="8641" w:type="dxa"/>
            <w:gridSpan w:val="7"/>
            <w:shd w:val="clear" w:color="auto" w:fill="DEEAF6" w:themeFill="accent5" w:themeFillTint="33"/>
          </w:tcPr>
          <w:p w14:paraId="1D89B73B" w14:textId="1F6E4B0A" w:rsidR="00335C3B" w:rsidRDefault="00335C3B" w:rsidP="001C2D8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ISI</w:t>
            </w:r>
          </w:p>
        </w:tc>
      </w:tr>
      <w:tr w:rsidR="00E07CA3" w14:paraId="1AC36198" w14:textId="47470589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693BCBFE" w14:textId="77777777" w:rsidR="00335C3B" w:rsidRPr="000E134D" w:rsidRDefault="00335C3B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p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(CP)</w:t>
            </w:r>
          </w:p>
        </w:tc>
        <w:tc>
          <w:tcPr>
            <w:tcW w:w="3260" w:type="dxa"/>
          </w:tcPr>
          <w:p w14:paraId="360DBD58" w14:textId="77777777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engk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567" w:type="dxa"/>
          </w:tcPr>
          <w:p w14:paraId="4825AC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84F6C1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9F3C7E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849300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AAC2DF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1CA7B5D2" w14:textId="0A6C245E" w:rsidTr="00E07CA3">
        <w:trPr>
          <w:trHeight w:val="170"/>
        </w:trPr>
        <w:tc>
          <w:tcPr>
            <w:tcW w:w="2546" w:type="dxa"/>
            <w:vMerge/>
          </w:tcPr>
          <w:p w14:paraId="5483C5C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5E476105" w14:textId="77777777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u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567" w:type="dxa"/>
          </w:tcPr>
          <w:p w14:paraId="7361F51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03C83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C240E6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E48DF3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1BBD02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076A24A" w14:textId="4D2CAC13" w:rsidTr="00E07CA3">
        <w:trPr>
          <w:trHeight w:val="170"/>
        </w:trPr>
        <w:tc>
          <w:tcPr>
            <w:tcW w:w="2546" w:type="dxa"/>
            <w:vMerge/>
          </w:tcPr>
          <w:p w14:paraId="68F6EA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3871124" w14:textId="77777777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dal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567" w:type="dxa"/>
          </w:tcPr>
          <w:p w14:paraId="4FA9805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4AEA4B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AF2B38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DE768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5D23B5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32EC04CD" w14:textId="2D3AEAF8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423CCB06" w14:textId="77777777" w:rsidR="00335C3B" w:rsidRPr="000E134D" w:rsidRDefault="00335C3B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3260" w:type="dxa"/>
            <w:vAlign w:val="center"/>
          </w:tcPr>
          <w:p w14:paraId="31456C5D" w14:textId="77777777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Definisi</w:t>
            </w:r>
            <w:proofErr w:type="spellEnd"/>
          </w:p>
        </w:tc>
        <w:tc>
          <w:tcPr>
            <w:tcW w:w="567" w:type="dxa"/>
          </w:tcPr>
          <w:p w14:paraId="4F5AF4B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F69FA0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FA99C3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8DA89F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85503A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4EB61F92" w14:textId="007B3761" w:rsidTr="00E07CA3">
        <w:trPr>
          <w:trHeight w:val="170"/>
        </w:trPr>
        <w:tc>
          <w:tcPr>
            <w:tcW w:w="2546" w:type="dxa"/>
            <w:vMerge/>
          </w:tcPr>
          <w:p w14:paraId="2381032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2763422B" w14:textId="77777777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ontoh</w:t>
            </w:r>
            <w:proofErr w:type="spellEnd"/>
          </w:p>
        </w:tc>
        <w:tc>
          <w:tcPr>
            <w:tcW w:w="567" w:type="dxa"/>
          </w:tcPr>
          <w:p w14:paraId="25EE324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E0BB2A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1D1508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60A92F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2083FC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76A6EA9E" w14:textId="6184AB2F" w:rsidTr="00E07CA3">
        <w:trPr>
          <w:trHeight w:val="170"/>
        </w:trPr>
        <w:tc>
          <w:tcPr>
            <w:tcW w:w="2546" w:type="dxa"/>
            <w:vMerge/>
          </w:tcPr>
          <w:p w14:paraId="3BE6033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0215893B" w14:textId="77777777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oal</w:t>
            </w:r>
          </w:p>
        </w:tc>
        <w:tc>
          <w:tcPr>
            <w:tcW w:w="567" w:type="dxa"/>
          </w:tcPr>
          <w:p w14:paraId="0F3E5DC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6A0376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B79EC9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F7640F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9A81E4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3B3E2F1A" w14:textId="019D5C43" w:rsidTr="00E07CA3">
        <w:trPr>
          <w:trHeight w:val="170"/>
        </w:trPr>
        <w:tc>
          <w:tcPr>
            <w:tcW w:w="2546" w:type="dxa"/>
            <w:vMerge/>
          </w:tcPr>
          <w:p w14:paraId="7C8393B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5EC728CD" w14:textId="77777777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kaitan</w:t>
            </w:r>
            <w:proofErr w:type="spellEnd"/>
          </w:p>
        </w:tc>
        <w:tc>
          <w:tcPr>
            <w:tcW w:w="567" w:type="dxa"/>
          </w:tcPr>
          <w:p w14:paraId="19751F6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D42B7F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397664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23A8CF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CE9361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1779461" w14:textId="69CD7363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5BA1D6B4" w14:textId="77777777" w:rsidR="00335C3B" w:rsidRPr="00CA5B03" w:rsidRDefault="00335C3B" w:rsidP="00CA5B0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3" w:hanging="313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ingintahuan</w:t>
            </w:r>
            <w:proofErr w:type="spellEnd"/>
          </w:p>
        </w:tc>
        <w:tc>
          <w:tcPr>
            <w:tcW w:w="3260" w:type="dxa"/>
          </w:tcPr>
          <w:p w14:paraId="6AB6A48F" w14:textId="77777777" w:rsidR="00335C3B" w:rsidRPr="000E134D" w:rsidRDefault="00335C3B" w:rsidP="00E07CA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rasa </w:t>
            </w:r>
            <w:proofErr w:type="spellStart"/>
            <w:r>
              <w:rPr>
                <w:rFonts w:ascii="Times New Roman" w:hAnsi="Times New Roman" w:cs="Times New Roman"/>
              </w:rPr>
              <w:t>ing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</w:t>
            </w:r>
            <w:proofErr w:type="spellEnd"/>
          </w:p>
        </w:tc>
        <w:tc>
          <w:tcPr>
            <w:tcW w:w="567" w:type="dxa"/>
          </w:tcPr>
          <w:p w14:paraId="7BD3F4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D60DAF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7BDFE2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ECB89F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9D0908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5D3A00B" w14:textId="2145F220" w:rsidTr="00E07CA3">
        <w:trPr>
          <w:trHeight w:val="170"/>
        </w:trPr>
        <w:tc>
          <w:tcPr>
            <w:tcW w:w="2546" w:type="dxa"/>
            <w:vMerge/>
          </w:tcPr>
          <w:p w14:paraId="73841F0F" w14:textId="77777777" w:rsidR="00335C3B" w:rsidRPr="00CA5B03" w:rsidRDefault="00335C3B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2EA869C7" w14:textId="77777777" w:rsidR="00335C3B" w:rsidRDefault="00335C3B" w:rsidP="00E07CA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tanya</w:t>
            </w:r>
            <w:proofErr w:type="spellEnd"/>
          </w:p>
        </w:tc>
        <w:tc>
          <w:tcPr>
            <w:tcW w:w="567" w:type="dxa"/>
          </w:tcPr>
          <w:p w14:paraId="0DEEBD5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AE2F92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7DA77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F8D2B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3666FF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354EBCA" w14:textId="5BE35038" w:rsidTr="00E07CA3">
        <w:trPr>
          <w:trHeight w:val="170"/>
        </w:trPr>
        <w:tc>
          <w:tcPr>
            <w:tcW w:w="8641" w:type="dxa"/>
            <w:gridSpan w:val="7"/>
            <w:shd w:val="clear" w:color="auto" w:fill="DEEAF6" w:themeFill="accent5" w:themeFillTint="33"/>
          </w:tcPr>
          <w:p w14:paraId="3A89523B" w14:textId="39734262" w:rsidR="00E07CA3" w:rsidRDefault="00E07CA3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PENYAJIAN</w:t>
            </w:r>
          </w:p>
        </w:tc>
      </w:tr>
      <w:tr w:rsidR="00E07CA3" w14:paraId="07E16E71" w14:textId="41246BC3" w:rsidTr="00E07CA3">
        <w:trPr>
          <w:trHeight w:val="170"/>
        </w:trPr>
        <w:tc>
          <w:tcPr>
            <w:tcW w:w="2546" w:type="dxa"/>
          </w:tcPr>
          <w:p w14:paraId="4BE67F7F" w14:textId="77777777" w:rsidR="00335C3B" w:rsidRPr="00F03645" w:rsidRDefault="00335C3B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260" w:type="dxa"/>
          </w:tcPr>
          <w:p w14:paraId="64B6002E" w14:textId="77777777" w:rsidR="00335C3B" w:rsidRDefault="00335C3B" w:rsidP="00E07CA3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567" w:type="dxa"/>
          </w:tcPr>
          <w:p w14:paraId="3531C4C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1568E2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098978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8F91D2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D46F8E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4846897" w14:textId="16C66578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6E56A650" w14:textId="77777777" w:rsidR="00335C3B" w:rsidRPr="00F03645" w:rsidRDefault="00335C3B" w:rsidP="00902DCD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duk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260" w:type="dxa"/>
          </w:tcPr>
          <w:p w14:paraId="0D372CEC" w14:textId="77777777" w:rsidR="00335C3B" w:rsidRDefault="00335C3B" w:rsidP="00E07CA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ambar dan </w:t>
            </w:r>
            <w:proofErr w:type="spellStart"/>
            <w:r>
              <w:rPr>
                <w:rFonts w:ascii="Times New Roman" w:hAnsi="Times New Roman" w:cs="Times New Roman"/>
              </w:rPr>
              <w:t>Ilustrasi</w:t>
            </w:r>
            <w:proofErr w:type="spellEnd"/>
          </w:p>
        </w:tc>
        <w:tc>
          <w:tcPr>
            <w:tcW w:w="567" w:type="dxa"/>
          </w:tcPr>
          <w:p w14:paraId="18C315E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F2C13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8ECC59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E65052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42F79F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4C536F6" w14:textId="3C67F777" w:rsidTr="00E07CA3">
        <w:trPr>
          <w:trHeight w:val="170"/>
        </w:trPr>
        <w:tc>
          <w:tcPr>
            <w:tcW w:w="2546" w:type="dxa"/>
            <w:vMerge/>
          </w:tcPr>
          <w:p w14:paraId="06AD2926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3C104470" w14:textId="77777777" w:rsidR="00335C3B" w:rsidRDefault="00335C3B" w:rsidP="00E07CA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al </w:t>
            </w:r>
            <w:proofErr w:type="spellStart"/>
            <w:r>
              <w:rPr>
                <w:rFonts w:ascii="Times New Roman" w:hAnsi="Times New Roman" w:cs="Times New Roman"/>
              </w:rPr>
              <w:t>lati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sub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567" w:type="dxa"/>
          </w:tcPr>
          <w:p w14:paraId="571E47E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FB9C3E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49E7F3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F824CB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B8D632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8F938FF" w14:textId="7A22921B" w:rsidTr="00E07CA3">
        <w:trPr>
          <w:trHeight w:val="170"/>
        </w:trPr>
        <w:tc>
          <w:tcPr>
            <w:tcW w:w="2546" w:type="dxa"/>
            <w:vMerge/>
          </w:tcPr>
          <w:p w14:paraId="3CDA3D3B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1B6BCD50" w14:textId="77777777" w:rsidR="00335C3B" w:rsidRDefault="00335C3B" w:rsidP="00E07CA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is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567" w:type="dxa"/>
          </w:tcPr>
          <w:p w14:paraId="11B0377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04D0CC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6EEFBE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942210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B4C113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1B365CE5" w14:textId="503D4B1D" w:rsidTr="00E07CA3">
        <w:trPr>
          <w:trHeight w:val="170"/>
        </w:trPr>
        <w:tc>
          <w:tcPr>
            <w:tcW w:w="2546" w:type="dxa"/>
            <w:vMerge/>
          </w:tcPr>
          <w:p w14:paraId="7C0C5E5B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018CD375" w14:textId="77777777" w:rsidR="00335C3B" w:rsidRDefault="00335C3B" w:rsidP="00E07CA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al </w:t>
            </w:r>
            <w:proofErr w:type="spellStart"/>
            <w:r>
              <w:rPr>
                <w:rFonts w:ascii="Times New Roman" w:hAnsi="Times New Roman" w:cs="Times New Roman"/>
              </w:rPr>
              <w:t>Evalu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b</w:t>
            </w:r>
            <w:proofErr w:type="spellEnd"/>
          </w:p>
        </w:tc>
        <w:tc>
          <w:tcPr>
            <w:tcW w:w="567" w:type="dxa"/>
          </w:tcPr>
          <w:p w14:paraId="1298CF8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B5D2A7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3392E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59689E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A77731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37295D2" w14:textId="33875E93" w:rsidTr="00E07CA3">
        <w:trPr>
          <w:trHeight w:val="170"/>
        </w:trPr>
        <w:tc>
          <w:tcPr>
            <w:tcW w:w="2546" w:type="dxa"/>
          </w:tcPr>
          <w:p w14:paraId="0F968ED4" w14:textId="77777777" w:rsidR="00335C3B" w:rsidRPr="00D27E3A" w:rsidRDefault="00335C3B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3260" w:type="dxa"/>
          </w:tcPr>
          <w:p w14:paraId="1DF21DBE" w14:textId="77777777" w:rsidR="00335C3B" w:rsidRDefault="00335C3B" w:rsidP="00E07CA3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lib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567" w:type="dxa"/>
          </w:tcPr>
          <w:p w14:paraId="6C6BBF2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C90208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03DB57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A66590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B43F4B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677C8D9" w14:textId="2910A724" w:rsidTr="00D83612">
        <w:trPr>
          <w:trHeight w:val="170"/>
        </w:trPr>
        <w:tc>
          <w:tcPr>
            <w:tcW w:w="8641" w:type="dxa"/>
            <w:gridSpan w:val="7"/>
            <w:shd w:val="clear" w:color="auto" w:fill="DEEAF6" w:themeFill="accent5" w:themeFillTint="33"/>
          </w:tcPr>
          <w:p w14:paraId="7EE8D7A2" w14:textId="7D875B1B" w:rsidR="00E07CA3" w:rsidRDefault="00E07CA3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KEBAHASAAN</w:t>
            </w:r>
          </w:p>
        </w:tc>
      </w:tr>
      <w:tr w:rsidR="00E07CA3" w14:paraId="0A317539" w14:textId="45A54D99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1C611941" w14:textId="77777777" w:rsidR="00335C3B" w:rsidRPr="00CC3F80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ugas</w:t>
            </w:r>
            <w:proofErr w:type="spellEnd"/>
          </w:p>
        </w:tc>
        <w:tc>
          <w:tcPr>
            <w:tcW w:w="3260" w:type="dxa"/>
          </w:tcPr>
          <w:p w14:paraId="5412A615" w14:textId="77777777" w:rsidR="00335C3B" w:rsidRDefault="00335C3B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567" w:type="dxa"/>
          </w:tcPr>
          <w:p w14:paraId="6A7A5AC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2FA6F3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C8A98A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C0E431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19EC83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067931C0" w14:textId="7373B374" w:rsidTr="00E07CA3">
        <w:trPr>
          <w:trHeight w:val="170"/>
        </w:trPr>
        <w:tc>
          <w:tcPr>
            <w:tcW w:w="2546" w:type="dxa"/>
            <w:vMerge/>
          </w:tcPr>
          <w:p w14:paraId="266ABC56" w14:textId="77777777" w:rsidR="00335C3B" w:rsidRPr="00CA5B03" w:rsidRDefault="00335C3B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7C804A9" w14:textId="77777777" w:rsidR="00335C3B" w:rsidRDefault="00335C3B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efektif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567" w:type="dxa"/>
          </w:tcPr>
          <w:p w14:paraId="7F67A3E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608C7D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9E6553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45F48C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8B8627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76059D8C" w14:textId="14A5B29E" w:rsidTr="00E07CA3">
        <w:trPr>
          <w:trHeight w:val="170"/>
        </w:trPr>
        <w:tc>
          <w:tcPr>
            <w:tcW w:w="2546" w:type="dxa"/>
            <w:vAlign w:val="center"/>
          </w:tcPr>
          <w:p w14:paraId="727652A9" w14:textId="77777777" w:rsidR="00335C3B" w:rsidRPr="00CD11BD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unikatif</w:t>
            </w:r>
            <w:proofErr w:type="spellEnd"/>
          </w:p>
        </w:tc>
        <w:tc>
          <w:tcPr>
            <w:tcW w:w="3260" w:type="dxa"/>
          </w:tcPr>
          <w:p w14:paraId="404E1B46" w14:textId="77777777" w:rsidR="00335C3B" w:rsidRPr="00CD11BD" w:rsidRDefault="00335C3B" w:rsidP="00606EB7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ah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formasi</w:t>
            </w:r>
            <w:proofErr w:type="spellEnd"/>
          </w:p>
        </w:tc>
        <w:tc>
          <w:tcPr>
            <w:tcW w:w="567" w:type="dxa"/>
          </w:tcPr>
          <w:p w14:paraId="0F792C4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6A3EC6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9B0A14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828F32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3C20CE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E0CB9EC" w14:textId="3675A18E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5079F766" w14:textId="77777777" w:rsidR="00335C3B" w:rsidRPr="00CD11BD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3260" w:type="dxa"/>
          </w:tcPr>
          <w:p w14:paraId="7214E17D" w14:textId="77777777" w:rsidR="00335C3B" w:rsidRDefault="00335C3B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lektu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567" w:type="dxa"/>
          </w:tcPr>
          <w:p w14:paraId="261B65A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417B19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C04428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A79CF2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9C3A1C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46752DEF" w14:textId="4122E773" w:rsidTr="00E07CA3">
        <w:trPr>
          <w:trHeight w:val="170"/>
        </w:trPr>
        <w:tc>
          <w:tcPr>
            <w:tcW w:w="2546" w:type="dxa"/>
            <w:vMerge/>
          </w:tcPr>
          <w:p w14:paraId="294579C3" w14:textId="77777777" w:rsidR="00335C3B" w:rsidRPr="00CA5B03" w:rsidRDefault="00335C3B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95CFE50" w14:textId="77777777" w:rsidR="00335C3B" w:rsidRDefault="00335C3B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mos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567" w:type="dxa"/>
          </w:tcPr>
          <w:p w14:paraId="2F95200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6FB562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2528A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956CA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16068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0F8AA711" w14:textId="2F0594DB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187014C0" w14:textId="77777777" w:rsidR="00335C3B" w:rsidRPr="00606EB7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i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Bahasa</w:t>
            </w:r>
          </w:p>
        </w:tc>
        <w:tc>
          <w:tcPr>
            <w:tcW w:w="3260" w:type="dxa"/>
          </w:tcPr>
          <w:p w14:paraId="1ED8C4F2" w14:textId="77777777" w:rsidR="00335C3B" w:rsidRDefault="00335C3B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eterpad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567" w:type="dxa"/>
          </w:tcPr>
          <w:p w14:paraId="7D083E6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04F8C2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6C0829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25FC80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42C5C5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1897364" w14:textId="34E04E94" w:rsidTr="00E07CA3">
        <w:trPr>
          <w:trHeight w:val="170"/>
        </w:trPr>
        <w:tc>
          <w:tcPr>
            <w:tcW w:w="2546" w:type="dxa"/>
            <w:vMerge/>
          </w:tcPr>
          <w:p w14:paraId="5537F2D1" w14:textId="77777777" w:rsidR="00335C3B" w:rsidRPr="00CA5B03" w:rsidRDefault="00335C3B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5E6B2C3E" w14:textId="77777777" w:rsidR="00335C3B" w:rsidRDefault="00335C3B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eterpad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paragraf</w:t>
            </w:r>
            <w:proofErr w:type="spellEnd"/>
          </w:p>
        </w:tc>
        <w:tc>
          <w:tcPr>
            <w:tcW w:w="567" w:type="dxa"/>
          </w:tcPr>
          <w:p w14:paraId="508D2B1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2BA6EF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53FC54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A7F526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C3341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4C49212" w14:textId="425A7025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SARAN</w:t>
      </w:r>
    </w:p>
    <w:p w14:paraId="74248FDB" w14:textId="77777777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mater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terima </w:t>
      </w:r>
      <w:proofErr w:type="spellStart"/>
      <w:r w:rsidR="004B3650">
        <w:rPr>
          <w:rFonts w:ascii="Times New Roman" w:hAnsi="Times New Roman" w:cs="Times New Roman"/>
        </w:rPr>
        <w:t>kasih</w:t>
      </w:r>
      <w:proofErr w:type="spellEnd"/>
      <w:r w:rsidR="004B3650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77777777" w:rsidR="004B3650" w:rsidRPr="004B3650" w:rsidRDefault="004B3650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KESIMPULAN</w:t>
      </w:r>
    </w:p>
    <w:p w14:paraId="23653D97" w14:textId="0B1C4318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modul</w:t>
      </w:r>
      <w:proofErr w:type="spellEnd"/>
      <w:r w:rsidR="00185F23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pembelajaran</w:t>
      </w:r>
      <w:proofErr w:type="spellEnd"/>
      <w:r w:rsidR="005B4874">
        <w:rPr>
          <w:rFonts w:ascii="Times New Roman" w:hAnsi="Times New Roman" w:cs="Times New Roman"/>
        </w:rPr>
        <w:t xml:space="preserve"> yang </w:t>
      </w:r>
      <w:proofErr w:type="spellStart"/>
      <w:r w:rsidR="005B4874">
        <w:rPr>
          <w:rFonts w:ascii="Times New Roman" w:hAnsi="Times New Roman" w:cs="Times New Roman"/>
        </w:rPr>
        <w:t>di</w:t>
      </w:r>
      <w:r w:rsidR="00185F23">
        <w:rPr>
          <w:rFonts w:ascii="Times New Roman" w:hAnsi="Times New Roman" w:cs="Times New Roman"/>
        </w:rPr>
        <w:t>implementasikan</w:t>
      </w:r>
      <w:proofErr w:type="spellEnd"/>
      <w:r w:rsidR="005B4874">
        <w:rPr>
          <w:rFonts w:ascii="Times New Roman" w:hAnsi="Times New Roman" w:cs="Times New Roman"/>
        </w:rPr>
        <w:t xml:space="preserve"> pada</w:t>
      </w:r>
      <w:r w:rsidR="00752563">
        <w:rPr>
          <w:rFonts w:ascii="Times New Roman" w:hAnsi="Times New Roman" w:cs="Times New Roman"/>
        </w:rPr>
        <w:t xml:space="preserve"> </w:t>
      </w:r>
      <w:r w:rsidR="00E07CA3" w:rsidRPr="00E07CA3">
        <w:rPr>
          <w:rFonts w:ascii="Times New Roman" w:hAnsi="Times New Roman" w:cs="Times New Roman"/>
        </w:rPr>
        <w:t xml:space="preserve">Media </w:t>
      </w:r>
      <w:proofErr w:type="spellStart"/>
      <w:r w:rsidR="00E07CA3" w:rsidRPr="00E07CA3">
        <w:rPr>
          <w:rFonts w:ascii="Times New Roman" w:hAnsi="Times New Roman" w:cs="Times New Roman"/>
        </w:rPr>
        <w:t>Pembelajaran</w:t>
      </w:r>
      <w:proofErr w:type="spellEnd"/>
      <w:r w:rsidR="00E07CA3" w:rsidRPr="00E07CA3">
        <w:rPr>
          <w:rFonts w:ascii="Times New Roman" w:hAnsi="Times New Roman" w:cs="Times New Roman"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</w:rPr>
        <w:t>Interaktif</w:t>
      </w:r>
      <w:proofErr w:type="spellEnd"/>
      <w:r w:rsidR="00E07CA3" w:rsidRPr="00E07CA3">
        <w:rPr>
          <w:rFonts w:ascii="Times New Roman" w:hAnsi="Times New Roman" w:cs="Times New Roman"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</w:rPr>
        <w:t>Berbasis</w:t>
      </w:r>
      <w:proofErr w:type="spellEnd"/>
      <w:r w:rsidR="00E07CA3" w:rsidRPr="00E07CA3">
        <w:rPr>
          <w:rFonts w:ascii="Times New Roman" w:hAnsi="Times New Roman" w:cs="Times New Roman"/>
        </w:rPr>
        <w:t xml:space="preserve"> Web </w:t>
      </w:r>
      <w:proofErr w:type="spellStart"/>
      <w:r w:rsidR="00E07CA3" w:rsidRPr="00E07CA3">
        <w:rPr>
          <w:rFonts w:ascii="Times New Roman" w:hAnsi="Times New Roman" w:cs="Times New Roman"/>
        </w:rPr>
        <w:t>Topik</w:t>
      </w:r>
      <w:proofErr w:type="spellEnd"/>
      <w:r w:rsidR="00E07CA3" w:rsidRPr="00E07CA3">
        <w:rPr>
          <w:rFonts w:ascii="Times New Roman" w:hAnsi="Times New Roman" w:cs="Times New Roman"/>
        </w:rPr>
        <w:t xml:space="preserve"> Library Turtle </w:t>
      </w:r>
      <w:proofErr w:type="spellStart"/>
      <w:r w:rsidR="00E07CA3" w:rsidRPr="00E07CA3">
        <w:rPr>
          <w:rFonts w:ascii="Times New Roman" w:hAnsi="Times New Roman" w:cs="Times New Roman"/>
        </w:rPr>
        <w:t>dengan</w:t>
      </w:r>
      <w:proofErr w:type="spellEnd"/>
      <w:r w:rsidR="00E07CA3" w:rsidRPr="00E07CA3">
        <w:rPr>
          <w:rFonts w:ascii="Times New Roman" w:hAnsi="Times New Roman" w:cs="Times New Roman"/>
        </w:rPr>
        <w:t xml:space="preserve"> Metode Tutorial</w:t>
      </w:r>
      <w:r w:rsid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E07CA3">
        <w:trPr>
          <w:trHeight w:val="397"/>
        </w:trPr>
        <w:tc>
          <w:tcPr>
            <w:tcW w:w="6940" w:type="dxa"/>
            <w:shd w:val="clear" w:color="auto" w:fill="B4C6E7" w:themeFill="accent1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B4C6E7" w:themeFill="accent1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u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77777777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1657BD">
      <w:pPr>
        <w:pStyle w:val="ListParagraph"/>
        <w:spacing w:before="240"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3985DD0" w14:textId="77777777" w:rsidR="00E46A3D" w:rsidRDefault="00E46A3D" w:rsidP="002C59F4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lidator Pakar Materi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4753E03C" w14:textId="77777777" w:rsidR="001657BD" w:rsidRPr="001657BD" w:rsidRDefault="001657BD" w:rsidP="001657BD">
      <w:pPr>
        <w:spacing w:line="360" w:lineRule="auto"/>
        <w:rPr>
          <w:rFonts w:ascii="Times New Roman" w:hAnsi="Times New Roman" w:cs="Times New Roman"/>
          <w:sz w:val="44"/>
          <w:szCs w:val="40"/>
        </w:rPr>
      </w:pPr>
    </w:p>
    <w:p w14:paraId="77CE384F" w14:textId="77777777" w:rsidR="00072DBC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bookmarkStart w:id="1" w:name="_Hlk197339020"/>
      <w:r>
        <w:rPr>
          <w:rFonts w:ascii="Times New Roman" w:hAnsi="Times New Roman" w:cs="Times New Roman"/>
        </w:rPr>
        <w:t>………………………………….</w:t>
      </w:r>
    </w:p>
    <w:bookmarkEnd w:id="1"/>
    <w:p w14:paraId="3D5318B9" w14:textId="77777777" w:rsidR="00072DBC" w:rsidRPr="00A8086E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106AE">
        <w:rPr>
          <w:rFonts w:ascii="Times New Roman" w:hAnsi="Times New Roman" w:cs="Times New Roman"/>
        </w:rPr>
        <w:t xml:space="preserve"> </w:t>
      </w:r>
    </w:p>
    <w:sectPr w:rsidR="00072DBC" w:rsidRPr="00A8086E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7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8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9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3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num w:numId="1" w16cid:durableId="1377506018">
    <w:abstractNumId w:val="4"/>
  </w:num>
  <w:num w:numId="2" w16cid:durableId="2119639895">
    <w:abstractNumId w:val="13"/>
  </w:num>
  <w:num w:numId="3" w16cid:durableId="1255168226">
    <w:abstractNumId w:val="3"/>
  </w:num>
  <w:num w:numId="4" w16cid:durableId="414086282">
    <w:abstractNumId w:val="1"/>
  </w:num>
  <w:num w:numId="5" w16cid:durableId="856384887">
    <w:abstractNumId w:val="5"/>
  </w:num>
  <w:num w:numId="6" w16cid:durableId="1920165493">
    <w:abstractNumId w:val="9"/>
  </w:num>
  <w:num w:numId="7" w16cid:durableId="1871994915">
    <w:abstractNumId w:val="7"/>
  </w:num>
  <w:num w:numId="8" w16cid:durableId="134689477">
    <w:abstractNumId w:val="8"/>
  </w:num>
  <w:num w:numId="9" w16cid:durableId="1290282346">
    <w:abstractNumId w:val="12"/>
  </w:num>
  <w:num w:numId="10" w16cid:durableId="131142841">
    <w:abstractNumId w:val="11"/>
  </w:num>
  <w:num w:numId="11" w16cid:durableId="1894731626">
    <w:abstractNumId w:val="14"/>
  </w:num>
  <w:num w:numId="12" w16cid:durableId="2136561127">
    <w:abstractNumId w:val="2"/>
  </w:num>
  <w:num w:numId="13" w16cid:durableId="2060014555">
    <w:abstractNumId w:val="10"/>
  </w:num>
  <w:num w:numId="14" w16cid:durableId="1022514734">
    <w:abstractNumId w:val="0"/>
  </w:num>
  <w:num w:numId="15" w16cid:durableId="8462116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qgUAxG/V6SwAAAA="/>
  </w:docVars>
  <w:rsids>
    <w:rsidRoot w:val="00FC6BFC"/>
    <w:rsid w:val="00072DBC"/>
    <w:rsid w:val="000855BB"/>
    <w:rsid w:val="000E134D"/>
    <w:rsid w:val="000F7717"/>
    <w:rsid w:val="001657BD"/>
    <w:rsid w:val="00182815"/>
    <w:rsid w:val="00185F23"/>
    <w:rsid w:val="001B6707"/>
    <w:rsid w:val="001C2D8F"/>
    <w:rsid w:val="001D6485"/>
    <w:rsid w:val="00224264"/>
    <w:rsid w:val="002A41C5"/>
    <w:rsid w:val="002C59F4"/>
    <w:rsid w:val="002E65FD"/>
    <w:rsid w:val="00335C3B"/>
    <w:rsid w:val="003418AE"/>
    <w:rsid w:val="00370831"/>
    <w:rsid w:val="003861D6"/>
    <w:rsid w:val="003B5E7D"/>
    <w:rsid w:val="003C0DB1"/>
    <w:rsid w:val="003D5794"/>
    <w:rsid w:val="004621D1"/>
    <w:rsid w:val="004928CF"/>
    <w:rsid w:val="004B3650"/>
    <w:rsid w:val="004D5DBB"/>
    <w:rsid w:val="00506268"/>
    <w:rsid w:val="00506D62"/>
    <w:rsid w:val="00555471"/>
    <w:rsid w:val="00574AB4"/>
    <w:rsid w:val="0058132B"/>
    <w:rsid w:val="005958F3"/>
    <w:rsid w:val="005B4874"/>
    <w:rsid w:val="005B5803"/>
    <w:rsid w:val="005F0D5C"/>
    <w:rsid w:val="00606EB7"/>
    <w:rsid w:val="00642DEF"/>
    <w:rsid w:val="00674BF8"/>
    <w:rsid w:val="006A14AB"/>
    <w:rsid w:val="006E00BB"/>
    <w:rsid w:val="006F5E2D"/>
    <w:rsid w:val="00714F5D"/>
    <w:rsid w:val="007160BA"/>
    <w:rsid w:val="00752563"/>
    <w:rsid w:val="0076362D"/>
    <w:rsid w:val="00787FF5"/>
    <w:rsid w:val="007D493D"/>
    <w:rsid w:val="00805C2A"/>
    <w:rsid w:val="00894CB9"/>
    <w:rsid w:val="008A064F"/>
    <w:rsid w:val="008B2EBF"/>
    <w:rsid w:val="008B5891"/>
    <w:rsid w:val="00902DCD"/>
    <w:rsid w:val="009106AE"/>
    <w:rsid w:val="00980D3F"/>
    <w:rsid w:val="009D70AC"/>
    <w:rsid w:val="00A204E9"/>
    <w:rsid w:val="00A37F2E"/>
    <w:rsid w:val="00A8086E"/>
    <w:rsid w:val="00AA6ECB"/>
    <w:rsid w:val="00B429FC"/>
    <w:rsid w:val="00B81444"/>
    <w:rsid w:val="00BF2836"/>
    <w:rsid w:val="00C03341"/>
    <w:rsid w:val="00C57981"/>
    <w:rsid w:val="00C65171"/>
    <w:rsid w:val="00CA5B03"/>
    <w:rsid w:val="00CC3F80"/>
    <w:rsid w:val="00CD11BD"/>
    <w:rsid w:val="00D27E3A"/>
    <w:rsid w:val="00D45B3B"/>
    <w:rsid w:val="00D546FB"/>
    <w:rsid w:val="00D82158"/>
    <w:rsid w:val="00DD6114"/>
    <w:rsid w:val="00E00421"/>
    <w:rsid w:val="00E07CA3"/>
    <w:rsid w:val="00E1125E"/>
    <w:rsid w:val="00E44B19"/>
    <w:rsid w:val="00E46A3D"/>
    <w:rsid w:val="00E66BB4"/>
    <w:rsid w:val="00EC2730"/>
    <w:rsid w:val="00EF1B89"/>
    <w:rsid w:val="00F03645"/>
    <w:rsid w:val="00F23EB1"/>
    <w:rsid w:val="00F302DF"/>
    <w:rsid w:val="00F71A86"/>
    <w:rsid w:val="00F82FFA"/>
    <w:rsid w:val="00FC6BFC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14</cp:revision>
  <cp:lastPrinted>2025-05-05T04:07:00Z</cp:lastPrinted>
  <dcterms:created xsi:type="dcterms:W3CDTF">2025-02-13T02:47:00Z</dcterms:created>
  <dcterms:modified xsi:type="dcterms:W3CDTF">2025-05-05T04:25:00Z</dcterms:modified>
</cp:coreProperties>
</file>